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3C517" w14:textId="77777777" w:rsidR="006D48B2" w:rsidRDefault="006D48B2" w:rsidP="003C0009">
      <w:pPr>
        <w:spacing w:after="120"/>
        <w:jc w:val="center"/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 xml:space="preserve">Posudek </w:t>
      </w:r>
      <w:r w:rsidR="00B11CC2">
        <w:rPr>
          <w:rFonts w:ascii="Cambria" w:hAnsi="Cambria"/>
          <w:b/>
          <w:sz w:val="36"/>
        </w:rPr>
        <w:t>oponenta</w:t>
      </w:r>
      <w:r>
        <w:rPr>
          <w:rFonts w:ascii="Cambria" w:hAnsi="Cambria"/>
          <w:b/>
          <w:sz w:val="36"/>
        </w:rPr>
        <w:t xml:space="preserve"> </w:t>
      </w:r>
      <w:r w:rsidR="00653C87">
        <w:rPr>
          <w:rFonts w:ascii="Cambria" w:hAnsi="Cambria"/>
          <w:b/>
          <w:sz w:val="36"/>
        </w:rPr>
        <w:t>bakalářské</w:t>
      </w:r>
      <w:r>
        <w:rPr>
          <w:rFonts w:ascii="Cambria" w:hAnsi="Cambria"/>
          <w:b/>
          <w:sz w:val="36"/>
        </w:rPr>
        <w:t xml:space="preserve"> práce</w:t>
      </w:r>
    </w:p>
    <w:p w14:paraId="08D3C518" w14:textId="77777777" w:rsidR="004B3430" w:rsidRDefault="00663F49" w:rsidP="003C0009">
      <w:pPr>
        <w:spacing w:after="120"/>
        <w:jc w:val="center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(R</w:t>
      </w:r>
      <w:r w:rsidR="004B3430" w:rsidRPr="004B3430">
        <w:rPr>
          <w:rFonts w:ascii="Cambria" w:hAnsi="Cambria"/>
          <w:sz w:val="32"/>
          <w:szCs w:val="32"/>
        </w:rPr>
        <w:t>EŠERŠNÍ PRÁCE)</w:t>
      </w:r>
    </w:p>
    <w:p w14:paraId="08D3C519" w14:textId="77777777" w:rsidR="003C0009" w:rsidRPr="00B11CC2" w:rsidRDefault="003C0009" w:rsidP="003C0009">
      <w:pPr>
        <w:spacing w:after="120"/>
        <w:jc w:val="center"/>
        <w:rPr>
          <w:rFonts w:ascii="Cambria" w:hAnsi="Cambria"/>
          <w:sz w:val="18"/>
          <w:szCs w:val="32"/>
        </w:rPr>
      </w:pPr>
    </w:p>
    <w:tbl>
      <w:tblPr>
        <w:tblStyle w:val="Mkatabulky"/>
        <w:tblW w:w="93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071"/>
      </w:tblGrid>
      <w:tr w:rsidR="00D465A9" w:rsidRPr="00D465A9" w14:paraId="08D3C51C" w14:textId="77777777" w:rsidTr="00B11CC2">
        <w:trPr>
          <w:trHeight w:val="428"/>
        </w:trPr>
        <w:tc>
          <w:tcPr>
            <w:tcW w:w="3212" w:type="dxa"/>
            <w:gridSpan w:val="2"/>
            <w:vAlign w:val="center"/>
          </w:tcPr>
          <w:p w14:paraId="08D3C51A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Příjmení a jméno studenta:</w:t>
            </w:r>
          </w:p>
        </w:tc>
        <w:tc>
          <w:tcPr>
            <w:tcW w:w="6142" w:type="dxa"/>
            <w:gridSpan w:val="2"/>
            <w:vAlign w:val="center"/>
          </w:tcPr>
          <w:p w14:paraId="08D3C51B" w14:textId="240843A6" w:rsidR="006D48B2" w:rsidRPr="00D465A9" w:rsidRDefault="00BE5E34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</w:rPr>
              <w:t>Karolína Vohanková</w:t>
            </w:r>
          </w:p>
        </w:tc>
      </w:tr>
      <w:tr w:rsidR="00D465A9" w:rsidRPr="00D465A9" w14:paraId="08D3C51F" w14:textId="77777777" w:rsidTr="00B11CC2">
        <w:trPr>
          <w:trHeight w:val="419"/>
        </w:trPr>
        <w:tc>
          <w:tcPr>
            <w:tcW w:w="3212" w:type="dxa"/>
            <w:gridSpan w:val="2"/>
            <w:vAlign w:val="center"/>
          </w:tcPr>
          <w:p w14:paraId="08D3C51D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program:</w:t>
            </w:r>
          </w:p>
        </w:tc>
        <w:tc>
          <w:tcPr>
            <w:tcW w:w="6142" w:type="dxa"/>
            <w:gridSpan w:val="2"/>
            <w:vAlign w:val="center"/>
          </w:tcPr>
          <w:p w14:paraId="08D3C51E" w14:textId="0BCD988F" w:rsidR="006D48B2" w:rsidRPr="00D465A9" w:rsidRDefault="0007171A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B2808 Chemie a technologie materiálů</w:t>
            </w:r>
          </w:p>
        </w:tc>
      </w:tr>
      <w:tr w:rsidR="00D465A9" w:rsidRPr="00D465A9" w14:paraId="08D3C522" w14:textId="77777777" w:rsidTr="00B11CC2">
        <w:trPr>
          <w:trHeight w:val="409"/>
        </w:trPr>
        <w:tc>
          <w:tcPr>
            <w:tcW w:w="3212" w:type="dxa"/>
            <w:gridSpan w:val="2"/>
            <w:vAlign w:val="center"/>
          </w:tcPr>
          <w:p w14:paraId="08D3C520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obor:</w:t>
            </w:r>
          </w:p>
        </w:tc>
        <w:tc>
          <w:tcPr>
            <w:tcW w:w="6142" w:type="dxa"/>
            <w:gridSpan w:val="2"/>
            <w:vAlign w:val="center"/>
          </w:tcPr>
          <w:p w14:paraId="08D3C521" w14:textId="64A3136A" w:rsidR="006D48B2" w:rsidRPr="00D465A9" w:rsidRDefault="0007171A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D465A9" w:rsidRPr="00D465A9" w14:paraId="08D3C526" w14:textId="77777777" w:rsidTr="00B11CC2">
        <w:trPr>
          <w:trHeight w:val="284"/>
        </w:trPr>
        <w:tc>
          <w:tcPr>
            <w:tcW w:w="3212" w:type="dxa"/>
            <w:gridSpan w:val="2"/>
            <w:vAlign w:val="center"/>
          </w:tcPr>
          <w:p w14:paraId="08D3C523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Zaměření  </w:t>
            </w:r>
          </w:p>
          <w:p w14:paraId="08D3C524" w14:textId="77777777" w:rsidR="006D48B2" w:rsidRPr="00D465A9" w:rsidRDefault="006D48B2" w:rsidP="006D48B2">
            <w:pPr>
              <w:rPr>
                <w:rFonts w:ascii="Times New Roman" w:hAnsi="Times New Roman" w:cs="Times New Roman"/>
                <w:sz w:val="20"/>
              </w:rPr>
            </w:pPr>
            <w:r w:rsidRPr="00D465A9">
              <w:rPr>
                <w:rFonts w:ascii="Times New Roman" w:hAnsi="Times New Roman" w:cs="Times New Roman"/>
                <w:sz w:val="20"/>
              </w:rPr>
              <w:t xml:space="preserve">(pokud se obor dále dělí): </w:t>
            </w:r>
          </w:p>
        </w:tc>
        <w:tc>
          <w:tcPr>
            <w:tcW w:w="6142" w:type="dxa"/>
            <w:gridSpan w:val="2"/>
            <w:vAlign w:val="center"/>
          </w:tcPr>
          <w:p w14:paraId="08D3C525" w14:textId="77777777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08D3C529" w14:textId="77777777" w:rsidTr="00B11CC2">
        <w:trPr>
          <w:trHeight w:val="477"/>
        </w:trPr>
        <w:tc>
          <w:tcPr>
            <w:tcW w:w="3212" w:type="dxa"/>
            <w:gridSpan w:val="2"/>
            <w:vAlign w:val="center"/>
          </w:tcPr>
          <w:p w14:paraId="08D3C527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Ústav:</w:t>
            </w:r>
          </w:p>
        </w:tc>
        <w:tc>
          <w:tcPr>
            <w:tcW w:w="6142" w:type="dxa"/>
            <w:gridSpan w:val="2"/>
            <w:vAlign w:val="center"/>
          </w:tcPr>
          <w:p w14:paraId="08D3C528" w14:textId="786C6989" w:rsidR="006D48B2" w:rsidRPr="00D465A9" w:rsidRDefault="0007171A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D465A9" w:rsidRPr="00D465A9" w14:paraId="08D3C52C" w14:textId="77777777" w:rsidTr="00B11CC2">
        <w:trPr>
          <w:trHeight w:val="453"/>
        </w:trPr>
        <w:tc>
          <w:tcPr>
            <w:tcW w:w="3212" w:type="dxa"/>
            <w:gridSpan w:val="2"/>
            <w:vAlign w:val="center"/>
          </w:tcPr>
          <w:p w14:paraId="08D3C52A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Vedoucí </w:t>
            </w:r>
            <w:r w:rsidR="00653C87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vAlign w:val="center"/>
          </w:tcPr>
          <w:p w14:paraId="08D3C52B" w14:textId="671ED2B2" w:rsidR="006D48B2" w:rsidRPr="00D465A9" w:rsidRDefault="0007171A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g. Marie Dvořáčková, Ph.D.</w:t>
            </w:r>
          </w:p>
        </w:tc>
      </w:tr>
      <w:tr w:rsidR="00B11CC2" w:rsidRPr="00D465A9" w14:paraId="08D3C52F" w14:textId="77777777" w:rsidTr="00B11CC2">
        <w:trPr>
          <w:trHeight w:val="453"/>
        </w:trPr>
        <w:tc>
          <w:tcPr>
            <w:tcW w:w="3212" w:type="dxa"/>
            <w:gridSpan w:val="2"/>
            <w:vAlign w:val="center"/>
          </w:tcPr>
          <w:p w14:paraId="08D3C52D" w14:textId="77777777" w:rsidR="00B11CC2" w:rsidRPr="00D465A9" w:rsidRDefault="00B11CC2" w:rsidP="006D48B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ponent bakalářské práce:</w:t>
            </w:r>
          </w:p>
        </w:tc>
        <w:tc>
          <w:tcPr>
            <w:tcW w:w="6142" w:type="dxa"/>
            <w:gridSpan w:val="2"/>
            <w:vAlign w:val="center"/>
          </w:tcPr>
          <w:p w14:paraId="08D3C52E" w14:textId="5DF99194" w:rsidR="00B11CC2" w:rsidRPr="00D465A9" w:rsidRDefault="0007171A" w:rsidP="007E7A9D">
            <w:pPr>
              <w:ind w:left="1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Mgr. Marek Koutný, Ph.D.</w:t>
            </w:r>
          </w:p>
        </w:tc>
      </w:tr>
      <w:tr w:rsidR="00D465A9" w:rsidRPr="00D465A9" w14:paraId="08D3C532" w14:textId="77777777" w:rsidTr="00B11CC2">
        <w:trPr>
          <w:trHeight w:val="433"/>
        </w:trPr>
        <w:tc>
          <w:tcPr>
            <w:tcW w:w="3212" w:type="dxa"/>
            <w:gridSpan w:val="2"/>
            <w:vAlign w:val="center"/>
          </w:tcPr>
          <w:p w14:paraId="08D3C530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Akademický rok:</w:t>
            </w:r>
          </w:p>
        </w:tc>
        <w:tc>
          <w:tcPr>
            <w:tcW w:w="6142" w:type="dxa"/>
            <w:gridSpan w:val="2"/>
            <w:vAlign w:val="center"/>
          </w:tcPr>
          <w:p w14:paraId="08D3C531" w14:textId="2C7C1ED1" w:rsidR="006D48B2" w:rsidRPr="00D465A9" w:rsidRDefault="0007171A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2018/2019</w:t>
            </w:r>
          </w:p>
        </w:tc>
      </w:tr>
      <w:tr w:rsidR="00D465A9" w:rsidRPr="00D465A9" w14:paraId="08D3C535" w14:textId="77777777" w:rsidTr="00B11CC2">
        <w:trPr>
          <w:trHeight w:val="153"/>
        </w:trPr>
        <w:tc>
          <w:tcPr>
            <w:tcW w:w="3212" w:type="dxa"/>
            <w:gridSpan w:val="2"/>
            <w:vAlign w:val="center"/>
          </w:tcPr>
          <w:p w14:paraId="08D3C533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2" w:type="dxa"/>
            <w:gridSpan w:val="2"/>
            <w:vAlign w:val="center"/>
          </w:tcPr>
          <w:p w14:paraId="08D3C534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465A9" w:rsidRPr="00D465A9" w14:paraId="08D3C538" w14:textId="77777777" w:rsidTr="00B11CC2">
        <w:trPr>
          <w:trHeight w:val="284"/>
        </w:trPr>
        <w:tc>
          <w:tcPr>
            <w:tcW w:w="3212" w:type="dxa"/>
            <w:gridSpan w:val="2"/>
            <w:vAlign w:val="center"/>
          </w:tcPr>
          <w:p w14:paraId="08D3C536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Název </w:t>
            </w:r>
            <w:r w:rsidR="00653C87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vAlign w:val="center"/>
          </w:tcPr>
          <w:p w14:paraId="08D3C537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48B2" w:rsidRPr="00D465A9" w14:paraId="08D3C53A" w14:textId="77777777" w:rsidTr="00B11CC2">
        <w:trPr>
          <w:trHeight w:val="403"/>
        </w:trPr>
        <w:tc>
          <w:tcPr>
            <w:tcW w:w="9354" w:type="dxa"/>
            <w:gridSpan w:val="4"/>
            <w:vAlign w:val="center"/>
          </w:tcPr>
          <w:p w14:paraId="08D3C539" w14:textId="7E852C16" w:rsidR="00A3668A" w:rsidRPr="00D465A9" w:rsidRDefault="0007171A" w:rsidP="00D465A9">
            <w:pPr>
              <w:ind w:left="14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kročástice plastů ve vodě</w:t>
            </w:r>
          </w:p>
        </w:tc>
      </w:tr>
      <w:tr w:rsidR="00D9546B" w:rsidRPr="00D465A9" w14:paraId="08D3C53F" w14:textId="77777777" w:rsidTr="00B11CC2">
        <w:trPr>
          <w:trHeight w:val="284"/>
        </w:trPr>
        <w:tc>
          <w:tcPr>
            <w:tcW w:w="9354" w:type="dxa"/>
            <w:gridSpan w:val="4"/>
            <w:vAlign w:val="center"/>
          </w:tcPr>
          <w:p w14:paraId="08D3C53B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D3C53C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D3C53D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D3C53E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dnocení </w:t>
            </w:r>
            <w:r w:rsidR="00653C87">
              <w:rPr>
                <w:rFonts w:ascii="Times New Roman" w:hAnsi="Times New Roman" w:cs="Times New Roman"/>
                <w:b/>
                <w:sz w:val="24"/>
                <w:szCs w:val="24"/>
              </w:rPr>
              <w:t>bakalářské</w:t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áce s využitím klasifikační stupnice ECTS:</w:t>
            </w:r>
          </w:p>
        </w:tc>
      </w:tr>
      <w:tr w:rsidR="00D465A9" w:rsidRPr="00D465A9" w14:paraId="08D3C543" w14:textId="77777777" w:rsidTr="00B11CC2">
        <w:trPr>
          <w:trHeight w:val="284"/>
        </w:trPr>
        <w:tc>
          <w:tcPr>
            <w:tcW w:w="6283" w:type="dxa"/>
            <w:gridSpan w:val="3"/>
            <w:vAlign w:val="center"/>
          </w:tcPr>
          <w:p w14:paraId="08D3C540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D3C541" w14:textId="77777777" w:rsidR="00D9546B" w:rsidRPr="005F2D24" w:rsidRDefault="00D9546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Kritérium hodnocení</w:t>
            </w:r>
          </w:p>
        </w:tc>
        <w:tc>
          <w:tcPr>
            <w:tcW w:w="3071" w:type="dxa"/>
            <w:vAlign w:val="center"/>
          </w:tcPr>
          <w:p w14:paraId="08D3C542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le ECTS</w:t>
            </w:r>
          </w:p>
        </w:tc>
      </w:tr>
      <w:tr w:rsidR="00D465A9" w:rsidRPr="00A31230" w14:paraId="08D3C547" w14:textId="77777777" w:rsidTr="00B11CC2">
        <w:trPr>
          <w:trHeight w:val="567"/>
        </w:trPr>
        <w:tc>
          <w:tcPr>
            <w:tcW w:w="534" w:type="dxa"/>
            <w:vAlign w:val="center"/>
          </w:tcPr>
          <w:p w14:paraId="08D3C544" w14:textId="77777777" w:rsidR="00D9546B" w:rsidRPr="00A3123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vAlign w:val="center"/>
          </w:tcPr>
          <w:p w14:paraId="08D3C545" w14:textId="77777777" w:rsidR="00D9546B" w:rsidRPr="00A31230" w:rsidRDefault="00B11CC2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Splnění zadání bakalářské práce</w:t>
            </w:r>
          </w:p>
        </w:tc>
        <w:tc>
          <w:tcPr>
            <w:tcW w:w="3071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720737482"/>
              <w:lock w:val="contentLocked"/>
              <w:placeholder>
                <w:docPart w:val="5676AA9624144444A2DD4DDBDC0122A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9608734"/>
                  <w:placeholder>
                    <w:docPart w:val="87F97D9A47D84FE9BE65543D444695B2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08D3C546" w14:textId="74FAC689" w:rsidR="00D9546B" w:rsidRPr="00A31230" w:rsidRDefault="0007171A" w:rsidP="00357275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357275" w:rsidRPr="00A31230" w14:paraId="08D3C54B" w14:textId="77777777" w:rsidTr="00B11CC2">
        <w:trPr>
          <w:trHeight w:val="567"/>
        </w:trPr>
        <w:tc>
          <w:tcPr>
            <w:tcW w:w="534" w:type="dxa"/>
            <w:vAlign w:val="center"/>
          </w:tcPr>
          <w:p w14:paraId="08D3C548" w14:textId="77777777" w:rsidR="00357275" w:rsidRPr="00A31230" w:rsidRDefault="0035727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vAlign w:val="center"/>
          </w:tcPr>
          <w:p w14:paraId="08D3C549" w14:textId="77777777" w:rsidR="00357275" w:rsidRPr="00A31230" w:rsidRDefault="0035727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Formální úroveň práce, včetně jazykového zpracování</w:t>
            </w:r>
          </w:p>
        </w:tc>
        <w:tc>
          <w:tcPr>
            <w:tcW w:w="3071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606274609"/>
              <w:lock w:val="contentLocked"/>
              <w:placeholder>
                <w:docPart w:val="AB452CB6F89C4B0AB92163216229BDC2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454715492"/>
                  <w:placeholder>
                    <w:docPart w:val="254E8B9044B045C4841633CFDD911BDF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08D3C54A" w14:textId="338AB38B" w:rsidR="00357275" w:rsidRPr="00A31230" w:rsidRDefault="00685B81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357275" w:rsidRPr="00A31230" w14:paraId="08D3C54F" w14:textId="77777777" w:rsidTr="00B11CC2">
        <w:trPr>
          <w:trHeight w:val="567"/>
        </w:trPr>
        <w:tc>
          <w:tcPr>
            <w:tcW w:w="534" w:type="dxa"/>
            <w:vAlign w:val="center"/>
          </w:tcPr>
          <w:p w14:paraId="08D3C54C" w14:textId="77777777" w:rsidR="00357275" w:rsidRPr="00A31230" w:rsidRDefault="0035727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vAlign w:val="center"/>
          </w:tcPr>
          <w:p w14:paraId="08D3C54D" w14:textId="77777777" w:rsidR="00357275" w:rsidRPr="00A31230" w:rsidRDefault="00357275" w:rsidP="004B34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Množství, aktuálnost a relevance použitých literárních zdrojů</w:t>
            </w:r>
          </w:p>
        </w:tc>
        <w:tc>
          <w:tcPr>
            <w:tcW w:w="3071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521847393"/>
              <w:lock w:val="contentLocked"/>
              <w:placeholder>
                <w:docPart w:val="0E17E0BD13BC4691AE6E1DAC0CD67F4A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202019370"/>
                  <w:placeholder>
                    <w:docPart w:val="4E00D13C92FE4C96BEBC887B41CF9EFF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08D3C54E" w14:textId="0D5944D1" w:rsidR="00357275" w:rsidRPr="00A31230" w:rsidRDefault="0007171A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C - dobře</w:t>
                    </w:r>
                  </w:p>
                </w:sdtContent>
              </w:sdt>
            </w:sdtContent>
          </w:sdt>
        </w:tc>
      </w:tr>
      <w:tr w:rsidR="00357275" w:rsidRPr="00A31230" w14:paraId="08D3C553" w14:textId="77777777" w:rsidTr="00B11CC2">
        <w:trPr>
          <w:trHeight w:val="567"/>
        </w:trPr>
        <w:tc>
          <w:tcPr>
            <w:tcW w:w="534" w:type="dxa"/>
            <w:vAlign w:val="center"/>
          </w:tcPr>
          <w:p w14:paraId="08D3C550" w14:textId="77777777" w:rsidR="00357275" w:rsidRPr="00A31230" w:rsidRDefault="00357275" w:rsidP="004B3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vAlign w:val="center"/>
          </w:tcPr>
          <w:p w14:paraId="08D3C551" w14:textId="77777777" w:rsidR="00357275" w:rsidRPr="00A31230" w:rsidRDefault="00357275" w:rsidP="004B34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Interpretace a souvislost prezentace poznatků z literatury</w:t>
            </w:r>
          </w:p>
        </w:tc>
        <w:tc>
          <w:tcPr>
            <w:tcW w:w="3071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444110740"/>
              <w:lock w:val="contentLocked"/>
              <w:placeholder>
                <w:docPart w:val="6FD77601F1084099953A7BB1DB655278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941065432"/>
                  <w:placeholder>
                    <w:docPart w:val="F1761481606649A1AA3C067DF5006FCD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08D3C552" w14:textId="32C39943" w:rsidR="00357275" w:rsidRPr="00A31230" w:rsidRDefault="0007171A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357275" w:rsidRPr="00A31230" w14:paraId="08D3C557" w14:textId="77777777" w:rsidTr="00B11CC2">
        <w:trPr>
          <w:trHeight w:val="567"/>
        </w:trPr>
        <w:tc>
          <w:tcPr>
            <w:tcW w:w="534" w:type="dxa"/>
            <w:vAlign w:val="center"/>
          </w:tcPr>
          <w:p w14:paraId="08D3C554" w14:textId="77777777" w:rsidR="00357275" w:rsidRPr="00A31230" w:rsidRDefault="00357275" w:rsidP="004B3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vAlign w:val="center"/>
          </w:tcPr>
          <w:p w14:paraId="08D3C555" w14:textId="77777777" w:rsidR="00357275" w:rsidRPr="00A31230" w:rsidRDefault="0035727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230">
              <w:rPr>
                <w:rFonts w:ascii="Times New Roman" w:hAnsi="Times New Roman" w:cs="Times New Roman"/>
                <w:sz w:val="24"/>
                <w:szCs w:val="24"/>
              </w:rPr>
              <w:t>Formulace závěrů práce</w:t>
            </w:r>
          </w:p>
        </w:tc>
        <w:tc>
          <w:tcPr>
            <w:tcW w:w="3071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727727079"/>
              <w:lock w:val="contentLocked"/>
              <w:placeholder>
                <w:docPart w:val="516B5088920646E6BABBBD7033790318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209644280"/>
                  <w:placeholder>
                    <w:docPart w:val="AD9478A4A830428CB3D0362117CCD094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08D3C556" w14:textId="272AAB36" w:rsidR="00357275" w:rsidRPr="00A31230" w:rsidRDefault="0007171A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465A9" w:rsidRPr="00D465A9" w14:paraId="08D3C55B" w14:textId="77777777" w:rsidTr="00357275">
        <w:trPr>
          <w:trHeight w:val="234"/>
        </w:trPr>
        <w:tc>
          <w:tcPr>
            <w:tcW w:w="534" w:type="dxa"/>
            <w:vAlign w:val="center"/>
          </w:tcPr>
          <w:p w14:paraId="08D3C558" w14:textId="77777777" w:rsidR="00D9546B" w:rsidRPr="005F2D24" w:rsidRDefault="00D9546B" w:rsidP="004B3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9" w:type="dxa"/>
            <w:gridSpan w:val="2"/>
            <w:vAlign w:val="center"/>
          </w:tcPr>
          <w:p w14:paraId="08D3C559" w14:textId="77777777" w:rsidR="00D9546B" w:rsidRPr="005F2D24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vAlign w:val="center"/>
          </w:tcPr>
          <w:p w14:paraId="08D3C55A" w14:textId="77777777" w:rsidR="00D9546B" w:rsidRPr="005F2D24" w:rsidRDefault="00D9546B" w:rsidP="00404C06">
            <w:pPr>
              <w:ind w:firstLine="38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546B" w:rsidRPr="00D465A9" w14:paraId="08D3C55D" w14:textId="77777777" w:rsidTr="00357275">
        <w:trPr>
          <w:trHeight w:val="677"/>
        </w:trPr>
        <w:tc>
          <w:tcPr>
            <w:tcW w:w="9354" w:type="dxa"/>
            <w:gridSpan w:val="4"/>
            <w:vAlign w:val="center"/>
          </w:tcPr>
          <w:p w14:paraId="08D3C55C" w14:textId="288EAD68" w:rsidR="00D9546B" w:rsidRPr="005F2D24" w:rsidRDefault="00D9546B" w:rsidP="003F53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Předloženou práci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81660893"/>
                <w:placeholder>
                  <w:docPart w:val="A73EA913E70B413ABFAE504113E26023"/>
                </w:placeholder>
                <w:comboBox>
                  <w:listItem w:displayText="doporučuji" w:value="doporučuji"/>
                  <w:listItem w:displayText="nedoporučuji" w:value="nedoporučuji"/>
                </w:comboBox>
              </w:sdtPr>
              <w:sdtEndPr/>
              <w:sdtContent>
                <w:r w:rsidR="000C3EB5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doporučuji</w:t>
                </w:r>
              </w:sdtContent>
            </w:sdt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 k obhajobě a navrhuji hodnocení</w:t>
            </w:r>
          </w:p>
        </w:tc>
      </w:tr>
      <w:tr w:rsidR="00357275" w:rsidRPr="00D465A9" w14:paraId="08D3C561" w14:textId="77777777" w:rsidTr="00357275">
        <w:trPr>
          <w:trHeight w:val="573"/>
        </w:trPr>
        <w:tc>
          <w:tcPr>
            <w:tcW w:w="534" w:type="dxa"/>
            <w:vAlign w:val="center"/>
          </w:tcPr>
          <w:p w14:paraId="08D3C55E" w14:textId="77777777" w:rsidR="00357275" w:rsidRPr="00D465A9" w:rsidRDefault="00357275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vAlign w:val="center"/>
          </w:tcPr>
          <w:p w14:paraId="08D3C55F" w14:textId="77777777" w:rsidR="00357275" w:rsidRPr="00D465A9" w:rsidRDefault="00357275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71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589974011"/>
              <w:lock w:val="contentLocked"/>
              <w:placeholder>
                <w:docPart w:val="C17D4C48A7864ECBB42FB6A8373E061E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953950319"/>
                  <w:placeholder>
                    <w:docPart w:val="19DF3460996C4A24BECD30508DD4E38E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08D3C560" w14:textId="6F7D29A7" w:rsidR="00357275" w:rsidRPr="00D465A9" w:rsidRDefault="0007171A" w:rsidP="00357275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</w:tbl>
    <w:p w14:paraId="08D3C562" w14:textId="77777777" w:rsidR="003C0009" w:rsidRDefault="003C0009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A3668A" w14:paraId="08D3C564" w14:textId="77777777" w:rsidTr="004B3430">
        <w:tc>
          <w:tcPr>
            <w:tcW w:w="9212" w:type="dxa"/>
          </w:tcPr>
          <w:p w14:paraId="08D3C563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Komentáře k </w:t>
            </w:r>
            <w:r w:rsidR="00653C87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i:</w:t>
            </w:r>
          </w:p>
        </w:tc>
      </w:tr>
      <w:tr w:rsidR="00A3668A" w:rsidRPr="00A3668A" w14:paraId="08D3C566" w14:textId="77777777" w:rsidTr="003C0009">
        <w:trPr>
          <w:trHeight w:val="974"/>
        </w:trPr>
        <w:tc>
          <w:tcPr>
            <w:tcW w:w="9212" w:type="dxa"/>
          </w:tcPr>
          <w:p w14:paraId="08D3C565" w14:textId="0267BAF0" w:rsidR="00A3668A" w:rsidRPr="00A3668A" w:rsidRDefault="00A93E82" w:rsidP="003F626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t>Předložená BP je rešeršního charakteru a zpracovává téma kontaminace vodního prostředí mikroplasty. Jedná se o poměrně nové téma, kde p</w:t>
            </w:r>
            <w:r w:rsidR="00BE5E34">
              <w:t>anuje velká diverzita přístupů, metodiky a z toho plynoucí rozptyl získaných výsledků a interpretací. Proto se jedná o téma poměrně nesnadné. Musím konstatovat, že studentka se úkolu zhostila dobře, našla velké množství relevantní literatury, kterou zpracovala přehl</w:t>
            </w:r>
            <w:bookmarkStart w:id="0" w:name="_GoBack"/>
            <w:bookmarkEnd w:id="0"/>
            <w:r w:rsidR="00BE5E34">
              <w:t>edným způsobem a vyvodila odpovídající závěry.</w:t>
            </w:r>
            <w:r w:rsidR="00F17AC1">
              <w:t xml:space="preserve"> Pro nás jsou asi nejvíce zajímavé studie, které se věnují </w:t>
            </w:r>
            <w:r w:rsidR="00636DC4">
              <w:t xml:space="preserve">sladkovodnímu prostředí relevantnímu pro naši zemi, čemuž je v práci také věnován dostatečný prostor. Nevhodné je zahrnutí údajů Greenpeace, jelikož tato zpráva na rozdíl o dalších vědeckých zdrojů neprošla </w:t>
            </w:r>
            <w:r w:rsidR="003F6267">
              <w:t xml:space="preserve">klasickým </w:t>
            </w:r>
            <w:r w:rsidR="00636DC4">
              <w:t xml:space="preserve">recenzním řízením. </w:t>
            </w:r>
            <w:r w:rsidR="003F6267">
              <w:t xml:space="preserve">Rovněž mám výhrady k zavádění některých slovních novotvarů, např. „mikroplastický“ tj. související s mikroplasty. </w:t>
            </w:r>
            <w:r w:rsidR="00BE5E34">
              <w:t xml:space="preserve">Jako největší slabinu práce hodnotím špatně zpracovaný </w:t>
            </w:r>
            <w:r w:rsidR="00F17AC1">
              <w:t>seznam literatury na konci práce, který neodpovídá požadovanému formátu a především se s ním bude do budoucna špatně pracovat.</w:t>
            </w:r>
          </w:p>
        </w:tc>
      </w:tr>
      <w:tr w:rsidR="00A3668A" w:rsidRPr="00A3668A" w14:paraId="08D3C568" w14:textId="77777777" w:rsidTr="004B3430">
        <w:tc>
          <w:tcPr>
            <w:tcW w:w="9212" w:type="dxa"/>
          </w:tcPr>
          <w:p w14:paraId="08D3C567" w14:textId="77777777" w:rsidR="00A3668A" w:rsidRPr="00A3668A" w:rsidRDefault="00A3668A" w:rsidP="00B11CC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Otázky </w:t>
            </w:r>
            <w:r w:rsidR="00B11CC2">
              <w:rPr>
                <w:rFonts w:ascii="Times New Roman" w:hAnsi="Times New Roman" w:cs="Times New Roman"/>
                <w:b/>
                <w:sz w:val="24"/>
              </w:rPr>
              <w:t>oponenta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653C87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e:</w:t>
            </w:r>
          </w:p>
        </w:tc>
      </w:tr>
      <w:tr w:rsidR="00A3668A" w:rsidRPr="00A3668A" w14:paraId="08D3C56B" w14:textId="77777777" w:rsidTr="003C0009">
        <w:trPr>
          <w:trHeight w:val="1252"/>
        </w:trPr>
        <w:tc>
          <w:tcPr>
            <w:tcW w:w="9212" w:type="dxa"/>
          </w:tcPr>
          <w:p w14:paraId="08D3C569" w14:textId="1780B122" w:rsidR="00A3668A" w:rsidRDefault="00F17AC1" w:rsidP="003F6267">
            <w:pPr>
              <w:pStyle w:val="Odstavecseseznamem"/>
              <w:numPr>
                <w:ilvl w:val="0"/>
                <w:numId w:val="1"/>
              </w:numPr>
              <w:spacing w:line="360" w:lineRule="auto"/>
            </w:pPr>
            <w:r>
              <w:t>Domnívám se, že zásadní roli ve stanovovaných počtech částic a jejich případných vlivů na živé organismy má velikost částic. Můžete se k tomu vyjádřit?</w:t>
            </w:r>
          </w:p>
          <w:p w14:paraId="3F18190D" w14:textId="30A86695" w:rsidR="00F17AC1" w:rsidRDefault="00F17AC1" w:rsidP="003F6267">
            <w:pPr>
              <w:pStyle w:val="Odstavecseseznamem"/>
              <w:numPr>
                <w:ilvl w:val="0"/>
                <w:numId w:val="1"/>
              </w:numPr>
              <w:spacing w:line="360" w:lineRule="auto"/>
            </w:pPr>
            <w:r>
              <w:t>V publikacích jsou nejčastěji výsledky uváděny jako počet částic na jednotku objemu. Pokuste se prosím z vybraných výsledků (například publikace 16) odhadnout hmotnostní koncentrace mikroplastů například v ppm.</w:t>
            </w:r>
          </w:p>
          <w:p w14:paraId="47742916" w14:textId="203C4788" w:rsidR="00F17AC1" w:rsidRDefault="00F17AC1" w:rsidP="003F6267">
            <w:pPr>
              <w:pStyle w:val="Odstavecseseznamem"/>
              <w:numPr>
                <w:ilvl w:val="0"/>
                <w:numId w:val="1"/>
              </w:numPr>
              <w:spacing w:line="360" w:lineRule="auto"/>
            </w:pPr>
            <w:r>
              <w:t>Který materiál a která forma mikroplastů se jeví jako nejčastější v podmínkách ČR.</w:t>
            </w:r>
          </w:p>
          <w:p w14:paraId="08D3C56A" w14:textId="77777777" w:rsidR="00D465A9" w:rsidRDefault="00D465A9" w:rsidP="00D465A9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8D3C56C" w14:textId="77777777" w:rsidR="00A3668A" w:rsidRPr="007E7A9D" w:rsidRDefault="00A3668A" w:rsidP="006D48B2">
      <w:pPr>
        <w:rPr>
          <w:rFonts w:ascii="Times New Roman" w:hAnsi="Times New Roman" w:cs="Times New Roman"/>
          <w:sz w:val="24"/>
        </w:rPr>
      </w:pPr>
    </w:p>
    <w:p w14:paraId="08D3C56D" w14:textId="52707999" w:rsidR="00A3668A" w:rsidRDefault="00A3668A" w:rsidP="006D48B2">
      <w:pPr>
        <w:rPr>
          <w:rFonts w:ascii="Times New Roman" w:hAnsi="Times New Roman" w:cs="Times New Roman"/>
        </w:rPr>
      </w:pPr>
      <w:r w:rsidRPr="007E7A9D">
        <w:rPr>
          <w:rFonts w:ascii="Times New Roman" w:hAnsi="Times New Roman" w:cs="Times New Roman"/>
          <w:sz w:val="24"/>
        </w:rPr>
        <w:t>V</w:t>
      </w:r>
      <w:r w:rsidR="003F53E4">
        <w:rPr>
          <w:rFonts w:ascii="Times New Roman" w:hAnsi="Times New Roman" w:cs="Times New Roman"/>
          <w:sz w:val="24"/>
        </w:rPr>
        <w:t>e</w:t>
      </w:r>
      <w:r w:rsidR="007E7A9D">
        <w:rPr>
          <w:rFonts w:ascii="Times New Roman" w:hAnsi="Times New Roman" w:cs="Times New Roman"/>
          <w:sz w:val="24"/>
        </w:rPr>
        <w:t xml:space="preserve"> </w:t>
      </w:r>
      <w:r w:rsidR="000B0C5D">
        <w:t>Zlíně</w:t>
      </w:r>
      <w:r w:rsidRPr="007E7A9D">
        <w:rPr>
          <w:rFonts w:ascii="Times New Roman" w:hAnsi="Times New Roman" w:cs="Times New Roman"/>
          <w:sz w:val="24"/>
        </w:rPr>
        <w:t xml:space="preserve"> </w:t>
      </w:r>
      <w:r w:rsidR="007E7A9D" w:rsidRPr="007E7A9D">
        <w:rPr>
          <w:rFonts w:ascii="Times New Roman" w:hAnsi="Times New Roman" w:cs="Times New Roman"/>
        </w:rPr>
        <w:t>dne</w:t>
      </w:r>
      <w:r w:rsidR="007E7A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b/>
          </w:rPr>
          <w:id w:val="283085046"/>
          <w:placeholder>
            <w:docPart w:val="05B60C938F60480D99F669CFEB65D7B0"/>
          </w:placeholder>
          <w:date w:fullDate="2019-05-27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0B0C5D">
            <w:rPr>
              <w:rFonts w:ascii="Times New Roman" w:hAnsi="Times New Roman" w:cs="Times New Roman"/>
              <w:b/>
            </w:rPr>
            <w:t>27. 05. 2019</w:t>
          </w:r>
        </w:sdtContent>
      </w:sdt>
      <w:r w:rsidR="003F53E4">
        <w:t xml:space="preserve"> 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</w:p>
    <w:p w14:paraId="08D3C56E" w14:textId="77777777" w:rsidR="007E7A9D" w:rsidRDefault="007E7A9D" w:rsidP="006D48B2">
      <w:pPr>
        <w:rPr>
          <w:rFonts w:ascii="Times New Roman" w:hAnsi="Times New Roman" w:cs="Times New Roman"/>
        </w:rPr>
      </w:pPr>
    </w:p>
    <w:p w14:paraId="08D3C56F" w14:textId="77777777" w:rsidR="007E7A9D" w:rsidRDefault="007E7A9D" w:rsidP="007E7A9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 </w:t>
      </w:r>
      <w:r w:rsidR="00B11CC2">
        <w:rPr>
          <w:rFonts w:ascii="Times New Roman" w:hAnsi="Times New Roman" w:cs="Times New Roman"/>
        </w:rPr>
        <w:t>oponenta</w:t>
      </w:r>
      <w:r>
        <w:rPr>
          <w:rFonts w:ascii="Times New Roman" w:hAnsi="Times New Roman" w:cs="Times New Roman"/>
        </w:rPr>
        <w:t xml:space="preserve"> </w:t>
      </w:r>
      <w:r w:rsidR="00653C87">
        <w:rPr>
          <w:rFonts w:ascii="Times New Roman" w:hAnsi="Times New Roman" w:cs="Times New Roman"/>
        </w:rPr>
        <w:t>bakalářské</w:t>
      </w:r>
      <w:r>
        <w:rPr>
          <w:rFonts w:ascii="Times New Roman" w:hAnsi="Times New Roman" w:cs="Times New Roman"/>
        </w:rPr>
        <w:t xml:space="preserve"> práce</w:t>
      </w:r>
    </w:p>
    <w:p w14:paraId="08D3C570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3C0009">
      <w:headerReference w:type="default" r:id="rId8"/>
      <w:footerReference w:type="default" r:id="rId9"/>
      <w:pgSz w:w="11906" w:h="16838"/>
      <w:pgMar w:top="25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5B226E" w14:textId="77777777" w:rsidR="008853F6" w:rsidRDefault="008853F6" w:rsidP="006D48B2">
      <w:pPr>
        <w:spacing w:after="0" w:line="240" w:lineRule="auto"/>
      </w:pPr>
      <w:r>
        <w:separator/>
      </w:r>
    </w:p>
  </w:endnote>
  <w:endnote w:type="continuationSeparator" w:id="0">
    <w:p w14:paraId="5549A3ED" w14:textId="77777777" w:rsidR="008853F6" w:rsidRDefault="008853F6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3C579" w14:textId="34C581A1" w:rsidR="00A3668A" w:rsidRDefault="00A3668A" w:rsidP="00A3668A">
    <w:pPr>
      <w:pStyle w:val="Zpat"/>
      <w:rPr>
        <w:rStyle w:val="slostrnky"/>
        <w:sz w:val="20"/>
        <w:szCs w:val="20"/>
      </w:rPr>
    </w:pPr>
    <w:r w:rsidRPr="00C64195">
      <w:rPr>
        <w:sz w:val="20"/>
        <w:szCs w:val="20"/>
      </w:rPr>
      <w:t xml:space="preserve">Posudek </w:t>
    </w:r>
    <w:r w:rsidR="00B11CC2">
      <w:rPr>
        <w:sz w:val="20"/>
        <w:szCs w:val="20"/>
      </w:rPr>
      <w:t>oponenta</w:t>
    </w:r>
    <w:r w:rsidRPr="00C64195">
      <w:rPr>
        <w:sz w:val="20"/>
        <w:szCs w:val="20"/>
      </w:rPr>
      <w:t xml:space="preserve"> </w:t>
    </w:r>
    <w:r w:rsidR="00653C87">
      <w:rPr>
        <w:sz w:val="20"/>
        <w:szCs w:val="20"/>
      </w:rPr>
      <w:t>bakalářské</w:t>
    </w:r>
    <w:r w:rsidRPr="00C64195">
      <w:rPr>
        <w:sz w:val="20"/>
        <w:szCs w:val="20"/>
      </w:rPr>
      <w:t xml:space="preserve"> práce</w:t>
    </w:r>
    <w:r w:rsidR="003C0009">
      <w:rPr>
        <w:sz w:val="20"/>
        <w:szCs w:val="20"/>
      </w:rPr>
      <w:t xml:space="preserve"> – REŠERŠNÍ PRÁCE</w:t>
    </w:r>
    <w:r w:rsidRPr="00C64195">
      <w:rPr>
        <w:sz w:val="20"/>
        <w:szCs w:val="20"/>
      </w:rPr>
      <w:tab/>
    </w:r>
    <w:r w:rsidRPr="00C64195">
      <w:rPr>
        <w:sz w:val="20"/>
        <w:szCs w:val="20"/>
      </w:rPr>
      <w:tab/>
      <w:t xml:space="preserve">Strana 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PAGE </w:instrText>
    </w:r>
    <w:r w:rsidRPr="00C64195">
      <w:rPr>
        <w:rStyle w:val="slostrnky"/>
        <w:sz w:val="20"/>
        <w:szCs w:val="20"/>
      </w:rPr>
      <w:fldChar w:fldCharType="separate"/>
    </w:r>
    <w:r w:rsidR="008853F6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  <w:r w:rsidRPr="00C64195">
      <w:rPr>
        <w:rStyle w:val="slostrnky"/>
        <w:sz w:val="20"/>
        <w:szCs w:val="20"/>
      </w:rPr>
      <w:t>/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NUMPAGES </w:instrText>
    </w:r>
    <w:r w:rsidRPr="00C64195">
      <w:rPr>
        <w:rStyle w:val="slostrnky"/>
        <w:sz w:val="20"/>
        <w:szCs w:val="20"/>
      </w:rPr>
      <w:fldChar w:fldCharType="separate"/>
    </w:r>
    <w:r w:rsidR="008853F6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</w:p>
  <w:p w14:paraId="08D3C57A" w14:textId="7B3779D6" w:rsidR="00A3668A" w:rsidRPr="00C64195" w:rsidRDefault="00A3668A" w:rsidP="00A3668A">
    <w:pPr>
      <w:pStyle w:val="Zpat"/>
      <w:rPr>
        <w:rStyle w:val="slostrnky"/>
        <w:sz w:val="20"/>
        <w:szCs w:val="20"/>
      </w:rPr>
    </w:pPr>
    <w:r>
      <w:rPr>
        <w:rStyle w:val="slostrnky"/>
        <w:sz w:val="20"/>
        <w:szCs w:val="20"/>
      </w:rPr>
      <w:t>Verze 201</w:t>
    </w:r>
    <w:r w:rsidR="003F53E4">
      <w:rPr>
        <w:rStyle w:val="slostrnky"/>
        <w:sz w:val="20"/>
        <w:szCs w:val="20"/>
      </w:rPr>
      <w:t>9</w:t>
    </w:r>
    <w:r w:rsidR="00D465A9"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t>05</w:t>
    </w:r>
  </w:p>
  <w:p w14:paraId="08D3C57B" w14:textId="77777777" w:rsidR="00A3668A" w:rsidRDefault="00A366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3E280D" w14:textId="77777777" w:rsidR="008853F6" w:rsidRDefault="008853F6" w:rsidP="006D48B2">
      <w:pPr>
        <w:spacing w:after="0" w:line="240" w:lineRule="auto"/>
      </w:pPr>
      <w:r>
        <w:separator/>
      </w:r>
    </w:p>
  </w:footnote>
  <w:footnote w:type="continuationSeparator" w:id="0">
    <w:p w14:paraId="4C02FFC4" w14:textId="77777777" w:rsidR="008853F6" w:rsidRDefault="008853F6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3C575" w14:textId="77777777" w:rsidR="006D48B2" w:rsidRDefault="006D48B2" w:rsidP="006D48B2">
    <w:pPr>
      <w:pStyle w:val="Zhlav"/>
      <w:ind w:hanging="567"/>
    </w:pPr>
    <w:r>
      <w:rPr>
        <w:b/>
        <w:noProof/>
        <w:color w:val="FF0000"/>
        <w:sz w:val="28"/>
        <w:szCs w:val="28"/>
        <w:lang w:val="en-US"/>
      </w:rPr>
      <w:drawing>
        <wp:inline distT="0" distB="0" distL="0" distR="0" wp14:anchorId="08D3C57C" wp14:editId="08D3C57D">
          <wp:extent cx="3152775" cy="590550"/>
          <wp:effectExtent l="0" t="0" r="9525" b="0"/>
          <wp:docPr id="4" name="Obrázek 4" descr="ft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t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966" b="20511"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D3C576" w14:textId="77777777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>Vavrečkova 275</w:t>
    </w:r>
  </w:p>
  <w:p w14:paraId="08D3C577" w14:textId="54D43E86" w:rsidR="006D48B2" w:rsidRDefault="003F53E4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>760 01</w:t>
    </w:r>
    <w:r w:rsidR="006D48B2">
      <w:rPr>
        <w:b/>
      </w:rPr>
      <w:t xml:space="preserve"> Zlín</w:t>
    </w:r>
  </w:p>
  <w:p w14:paraId="08D3C578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41128F"/>
    <w:multiLevelType w:val="hybridMultilevel"/>
    <w:tmpl w:val="DAF0A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rQ0NTS3sDQ1NrJU0lEKTi0uzszPAykwrgUABLmjciwAAAA="/>
  </w:docVars>
  <w:rsids>
    <w:rsidRoot w:val="006D48B2"/>
    <w:rsid w:val="0007171A"/>
    <w:rsid w:val="000B0C5D"/>
    <w:rsid w:val="000C3EB5"/>
    <w:rsid w:val="002E0174"/>
    <w:rsid w:val="00314CA6"/>
    <w:rsid w:val="00317C60"/>
    <w:rsid w:val="00357275"/>
    <w:rsid w:val="003C0009"/>
    <w:rsid w:val="003F3EBE"/>
    <w:rsid w:val="003F53E4"/>
    <w:rsid w:val="003F6267"/>
    <w:rsid w:val="00404C06"/>
    <w:rsid w:val="00455546"/>
    <w:rsid w:val="004933E6"/>
    <w:rsid w:val="004B3430"/>
    <w:rsid w:val="004E0315"/>
    <w:rsid w:val="005F2D24"/>
    <w:rsid w:val="00636DC4"/>
    <w:rsid w:val="00653C87"/>
    <w:rsid w:val="00654FAC"/>
    <w:rsid w:val="00663F49"/>
    <w:rsid w:val="00671894"/>
    <w:rsid w:val="00685B81"/>
    <w:rsid w:val="006D1BEA"/>
    <w:rsid w:val="006D48B2"/>
    <w:rsid w:val="00735679"/>
    <w:rsid w:val="007804AF"/>
    <w:rsid w:val="007B48D6"/>
    <w:rsid w:val="007E7A9D"/>
    <w:rsid w:val="008527D7"/>
    <w:rsid w:val="008853F6"/>
    <w:rsid w:val="009E628A"/>
    <w:rsid w:val="00A31230"/>
    <w:rsid w:val="00A3668A"/>
    <w:rsid w:val="00A41262"/>
    <w:rsid w:val="00A543E5"/>
    <w:rsid w:val="00A93E82"/>
    <w:rsid w:val="00AC3E9E"/>
    <w:rsid w:val="00B11CC2"/>
    <w:rsid w:val="00BE5E34"/>
    <w:rsid w:val="00D465A9"/>
    <w:rsid w:val="00D564D5"/>
    <w:rsid w:val="00D9546B"/>
    <w:rsid w:val="00E21173"/>
    <w:rsid w:val="00F17AC1"/>
    <w:rsid w:val="00FA6DBB"/>
    <w:rsid w:val="00FD0FB6"/>
    <w:rsid w:val="00FD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D3C517"/>
  <w15:docId w15:val="{4A4C04EE-A7F9-432A-A3F5-1F9508F9C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  <w:style w:type="paragraph" w:styleId="Odstavecseseznamem">
    <w:name w:val="List Paragraph"/>
    <w:basedOn w:val="Normln"/>
    <w:uiPriority w:val="34"/>
    <w:qFormat/>
    <w:rsid w:val="00F17A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8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76AA9624144444A2DD4DDBDC0122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666906-5405-4C3A-90BC-E4DD6ED6EBFE}"/>
      </w:docPartPr>
      <w:docPartBody>
        <w:p w:rsidR="0080135D" w:rsidRDefault="00DC2F41" w:rsidP="00DC2F41">
          <w:pPr>
            <w:pStyle w:val="5676AA9624144444A2DD4DDBDC0122A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87F97D9A47D84FE9BE65543D444695B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57676B-B888-4BBD-96EF-A5439C15666B}"/>
      </w:docPartPr>
      <w:docPartBody>
        <w:p w:rsidR="0080135D" w:rsidRDefault="00DC2F41" w:rsidP="00DC2F41">
          <w:pPr>
            <w:pStyle w:val="87F97D9A47D84FE9BE65543D444695B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AB452CB6F89C4B0AB92163216229BD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61CC4DF-E9B7-4056-9AEE-2C69BF07EAF0}"/>
      </w:docPartPr>
      <w:docPartBody>
        <w:p w:rsidR="0080135D" w:rsidRDefault="00DC2F41" w:rsidP="00DC2F41">
          <w:pPr>
            <w:pStyle w:val="AB452CB6F89C4B0AB92163216229BDC2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254E8B9044B045C4841633CFDD911BD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84F05B7-9250-4C11-9EFA-B8F8A049ADC2}"/>
      </w:docPartPr>
      <w:docPartBody>
        <w:p w:rsidR="0080135D" w:rsidRDefault="00DC2F41" w:rsidP="00DC2F41">
          <w:pPr>
            <w:pStyle w:val="254E8B9044B045C4841633CFDD911BDF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0E17E0BD13BC4691AE6E1DAC0CD67F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3767491-3DC8-4F0C-8C40-6A67ACA030F9}"/>
      </w:docPartPr>
      <w:docPartBody>
        <w:p w:rsidR="0080135D" w:rsidRDefault="00DC2F41" w:rsidP="00DC2F41">
          <w:pPr>
            <w:pStyle w:val="0E17E0BD13BC4691AE6E1DAC0CD67F4A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E00D13C92FE4C96BEBC887B41CF9E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F0DF76-AC07-44FD-BCCE-84A2B582546F}"/>
      </w:docPartPr>
      <w:docPartBody>
        <w:p w:rsidR="0080135D" w:rsidRDefault="00DC2F41" w:rsidP="00DC2F41">
          <w:pPr>
            <w:pStyle w:val="4E00D13C92FE4C96BEBC887B41CF9EFF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6FD77601F1084099953A7BB1DB6552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D2E142-F514-4509-A3E5-19196B5FA000}"/>
      </w:docPartPr>
      <w:docPartBody>
        <w:p w:rsidR="0080135D" w:rsidRDefault="00DC2F41" w:rsidP="00DC2F41">
          <w:pPr>
            <w:pStyle w:val="6FD77601F1084099953A7BB1DB655278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1761481606649A1AA3C067DF5006FC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47E6E9-90A4-4259-9CE0-C0A0A2E8160B}"/>
      </w:docPartPr>
      <w:docPartBody>
        <w:p w:rsidR="0080135D" w:rsidRDefault="00DC2F41" w:rsidP="00DC2F41">
          <w:pPr>
            <w:pStyle w:val="F1761481606649A1AA3C067DF5006FCD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516B5088920646E6BABBBD703379031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EF1836A-6C4B-4FF5-A2FB-D84CBE9466B4}"/>
      </w:docPartPr>
      <w:docPartBody>
        <w:p w:rsidR="0080135D" w:rsidRDefault="00DC2F41" w:rsidP="00DC2F41">
          <w:pPr>
            <w:pStyle w:val="516B5088920646E6BABBBD7033790318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AD9478A4A830428CB3D0362117CCD0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D9D60C-1E66-4710-BD3B-C4760173AECB}"/>
      </w:docPartPr>
      <w:docPartBody>
        <w:p w:rsidR="0080135D" w:rsidRDefault="00DC2F41" w:rsidP="00DC2F41">
          <w:pPr>
            <w:pStyle w:val="AD9478A4A830428CB3D0362117CCD094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C17D4C48A7864ECBB42FB6A8373E061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93E80C-B806-4F99-9E33-3B9DC9AD5920}"/>
      </w:docPartPr>
      <w:docPartBody>
        <w:p w:rsidR="0080135D" w:rsidRDefault="00DC2F41" w:rsidP="00DC2F41">
          <w:pPr>
            <w:pStyle w:val="C17D4C48A7864ECBB42FB6A8373E061E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19DF3460996C4A24BECD30508DD4E3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0C70063-AAFE-4B0D-9E84-EFFB8DBB2C6D}"/>
      </w:docPartPr>
      <w:docPartBody>
        <w:p w:rsidR="0080135D" w:rsidRDefault="00DC2F41" w:rsidP="00DC2F41">
          <w:pPr>
            <w:pStyle w:val="19DF3460996C4A24BECD30508DD4E38E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A73EA913E70B413ABFAE504113E260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0DF00F-1E39-43B6-8C52-D142A37E41FF}"/>
      </w:docPartPr>
      <w:docPartBody>
        <w:p w:rsidR="0080135D" w:rsidRDefault="00DC2F41" w:rsidP="00DC2F41">
          <w:pPr>
            <w:pStyle w:val="A73EA913E70B413ABFAE504113E26023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05B60C938F60480D99F669CFEB65D7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F78C3F-C0DE-4C2D-950C-9AA5A8FA6968}"/>
      </w:docPartPr>
      <w:docPartBody>
        <w:p w:rsidR="0080135D" w:rsidRDefault="00DC2F41" w:rsidP="00DC2F41">
          <w:pPr>
            <w:pStyle w:val="05B60C938F60480D99F669CFEB65D7B0"/>
          </w:pPr>
          <w:r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C2F41"/>
    <w:rsid w:val="00221AF4"/>
    <w:rsid w:val="007119DC"/>
    <w:rsid w:val="0080135D"/>
    <w:rsid w:val="009859E3"/>
    <w:rsid w:val="00D83EF6"/>
    <w:rsid w:val="00DC2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C2F41"/>
  </w:style>
  <w:style w:type="paragraph" w:customStyle="1" w:styleId="A006F32AAB604B11BE6560B83D365392">
    <w:name w:val="A006F32AAB604B11BE6560B83D365392"/>
    <w:rsid w:val="00DC2F41"/>
  </w:style>
  <w:style w:type="paragraph" w:customStyle="1" w:styleId="8F5F78B498B7428CA3C6BC8DC2F8DC53">
    <w:name w:val="8F5F78B498B7428CA3C6BC8DC2F8DC53"/>
    <w:rsid w:val="00DC2F41"/>
  </w:style>
  <w:style w:type="paragraph" w:customStyle="1" w:styleId="5676AA9624144444A2DD4DDBDC0122A0">
    <w:name w:val="5676AA9624144444A2DD4DDBDC0122A0"/>
    <w:rsid w:val="00DC2F41"/>
  </w:style>
  <w:style w:type="paragraph" w:customStyle="1" w:styleId="87F97D9A47D84FE9BE65543D444695B2">
    <w:name w:val="87F97D9A47D84FE9BE65543D444695B2"/>
    <w:rsid w:val="00DC2F41"/>
  </w:style>
  <w:style w:type="paragraph" w:customStyle="1" w:styleId="AB452CB6F89C4B0AB92163216229BDC2">
    <w:name w:val="AB452CB6F89C4B0AB92163216229BDC2"/>
    <w:rsid w:val="00DC2F41"/>
  </w:style>
  <w:style w:type="paragraph" w:customStyle="1" w:styleId="254E8B9044B045C4841633CFDD911BDF">
    <w:name w:val="254E8B9044B045C4841633CFDD911BDF"/>
    <w:rsid w:val="00DC2F41"/>
  </w:style>
  <w:style w:type="paragraph" w:customStyle="1" w:styleId="0E17E0BD13BC4691AE6E1DAC0CD67F4A">
    <w:name w:val="0E17E0BD13BC4691AE6E1DAC0CD67F4A"/>
    <w:rsid w:val="00DC2F41"/>
  </w:style>
  <w:style w:type="paragraph" w:customStyle="1" w:styleId="4E00D13C92FE4C96BEBC887B41CF9EFF">
    <w:name w:val="4E00D13C92FE4C96BEBC887B41CF9EFF"/>
    <w:rsid w:val="00DC2F41"/>
  </w:style>
  <w:style w:type="paragraph" w:customStyle="1" w:styleId="6FD77601F1084099953A7BB1DB655278">
    <w:name w:val="6FD77601F1084099953A7BB1DB655278"/>
    <w:rsid w:val="00DC2F41"/>
  </w:style>
  <w:style w:type="paragraph" w:customStyle="1" w:styleId="F1761481606649A1AA3C067DF5006FCD">
    <w:name w:val="F1761481606649A1AA3C067DF5006FCD"/>
    <w:rsid w:val="00DC2F41"/>
  </w:style>
  <w:style w:type="paragraph" w:customStyle="1" w:styleId="516B5088920646E6BABBBD7033790318">
    <w:name w:val="516B5088920646E6BABBBD7033790318"/>
    <w:rsid w:val="00DC2F41"/>
  </w:style>
  <w:style w:type="paragraph" w:customStyle="1" w:styleId="AD9478A4A830428CB3D0362117CCD094">
    <w:name w:val="AD9478A4A830428CB3D0362117CCD094"/>
    <w:rsid w:val="00DC2F41"/>
  </w:style>
  <w:style w:type="paragraph" w:customStyle="1" w:styleId="C17D4C48A7864ECBB42FB6A8373E061E">
    <w:name w:val="C17D4C48A7864ECBB42FB6A8373E061E"/>
    <w:rsid w:val="00DC2F41"/>
  </w:style>
  <w:style w:type="paragraph" w:customStyle="1" w:styleId="19DF3460996C4A24BECD30508DD4E38E">
    <w:name w:val="19DF3460996C4A24BECD30508DD4E38E"/>
    <w:rsid w:val="00DC2F41"/>
  </w:style>
  <w:style w:type="paragraph" w:customStyle="1" w:styleId="A73EA913E70B413ABFAE504113E26023">
    <w:name w:val="A73EA913E70B413ABFAE504113E26023"/>
    <w:rsid w:val="00DC2F41"/>
  </w:style>
  <w:style w:type="paragraph" w:customStyle="1" w:styleId="05B60C938F60480D99F669CFEB65D7B0">
    <w:name w:val="05B60C938F60480D99F669CFEB65D7B0"/>
    <w:rsid w:val="00DC2F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23C8E3-6E61-4423-8C53-1A6D96DC4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Marek Koutný</cp:lastModifiedBy>
  <cp:revision>7</cp:revision>
  <dcterms:created xsi:type="dcterms:W3CDTF">2019-05-27T13:49:00Z</dcterms:created>
  <dcterms:modified xsi:type="dcterms:W3CDTF">2019-05-30T11:38:00Z</dcterms:modified>
</cp:coreProperties>
</file>